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Beijing</w:t>
      </w:r>
    </w:p>
    <w:bookmarkStart w:id="21" w:name="cover-letter"/>
    <w:p>
      <w:pPr>
        <w:pStyle w:val="Heading1"/>
      </w:pPr>
      <w:r>
        <w:t xml:space="preserve">Cover Letter</w:t>
      </w:r>
    </w:p>
    <w:p>
      <w:pPr>
        <w:pStyle w:val="FirstParagraph"/>
      </w:pPr>
      <w:r>
        <w:rPr>
          <w:bCs/>
          <w:b/>
        </w:rPr>
        <w:t xml:space="preserve">John Doe</w:t>
      </w:r>
      <w:r>
        <w:br/>
      </w:r>
      <w:r>
        <w:t xml:space="preserve">123 Medical Street, Beijing, China</w:t>
      </w:r>
      <w:r>
        <w:br/>
      </w:r>
      <w:r>
        <w:t xml:space="preserve">Email: johndoe@example.com | Phone: +86-10-XXXXXXX</w:t>
      </w:r>
    </w:p>
    <w:p>
      <w:pPr>
        <w:pStyle w:val="BodyText"/>
      </w:pPr>
      <w:r>
        <w:t xml:space="preserve">Recruitment Team</w:t>
      </w:r>
      <w:r>
        <w:br/>
      </w:r>
      <w:r>
        <w:t xml:space="preserve">Beijing General Hospital</w:t>
      </w:r>
      <w:r>
        <w:br/>
      </w:r>
      <w:r>
        <w:t xml:space="preserve">No. 456 Health Avenue, Chaoyang District, Beijing, China</w:t>
      </w:r>
    </w:p>
    <w:p>
      <w:pPr>
        <w:pStyle w:val="BodyText"/>
      </w:pPr>
      <w:r>
        <w:t xml:space="preserve">Date: April 5, 2024</w:t>
      </w:r>
    </w:p>
    <w:bookmarkStart w:id="20" w:name="dear-hiring-team"/>
    <w:p>
      <w:pPr>
        <w:pStyle w:val="Heading2"/>
      </w:pPr>
      <w:r>
        <w:t xml:space="preserve">Dear Hiring Team,</w:t>
      </w:r>
    </w:p>
    <w:p>
      <w:pPr>
        <w:pStyle w:val="FirstParagraph"/>
      </w:pPr>
      <w:r>
        <w:t xml:space="preserve">As a highly qualified and experienced Doctor General Practitioner with over a decade of practice in both international and domestic healthcare settings, I am writing to express my strong interest in the opportunity to contribute to the esteemed medical community of China Beijing. The unique blend of traditional Chinese medicine, advanced medical technology, and a growing emphasis on holistic patient care in Beijing aligns perfectly with my professional values and expertise as a General Practitioner. I am eager to bring my skills in clinical diagnostics, preventive healthcare, and cross-cultural communication to support the mission of your institution.</w:t>
      </w:r>
    </w:p>
    <w:p>
      <w:pPr>
        <w:pStyle w:val="BodyText"/>
      </w:pPr>
      <w:r>
        <w:t xml:space="preserve">My journey as a Doctor General Practitioner began in the United Kingdom, where I completed my medical training at the University of Edinburgh and obtained certification from the Royal College of General Practitioners. Over the years, I have worked in diverse healthcare environments, including community clinics, private practices, and international health organizations. These experiences have equipped me with a comprehensive understanding of patient-centered care, chronic disease management, and the importance of cultural competence in medical practice. However, my aspiration to work in China Beijing stems from a deep respect for the country’s rich medical heritage and its evolving healthcare landscape.</w:t>
      </w:r>
    </w:p>
    <w:p>
      <w:pPr>
        <w:pStyle w:val="BodyText"/>
      </w:pPr>
      <w:r>
        <w:t xml:space="preserve">China Beijing has long been a hub for innovation in medicine, with institutions like Peking University Health Science Center and the Chinese Academy of Medical Sciences leading global advancements. As a Doctor General Practitioner, I am particularly drawn to the opportunity to collaborate with local healthcare professionals to address public health challenges such as aging populations, urban health disparities, and the integration of traditional Chinese medicine (TCM) into modern clinical practice. My fluency in English and basic proficiency in Mandarin, combined with my adaptability to different cultural contexts, would allow me to bridge gaps between international medical standards and local healthcare needs.</w:t>
      </w:r>
    </w:p>
    <w:p>
      <w:pPr>
        <w:pStyle w:val="BodyText"/>
      </w:pPr>
      <w:r>
        <w:t xml:space="preserve">One of my core strengths as a General Practitioner is my commitment to preventive care and patient education. In my previous roles, I have designed community health initiatives that focused on early detection of chronic conditions like diabetes and hypertension, as well as mental health awareness programs. These efforts not only improved patient outcomes but also fostered trust between healthcare providers and communities. I believe that in Beijing’s fast-paced urban environment, where lifestyle-related illnesses are on the rise, a proactive approach to health is essential. My ability to communicate complex medical information in an accessible manner would enable me to empower patients and their families to make informed decisions about their well-being.</w:t>
      </w:r>
    </w:p>
    <w:p>
      <w:pPr>
        <w:pStyle w:val="BodyText"/>
      </w:pPr>
      <w:r>
        <w:t xml:space="preserve">Additionally, my experience working with multicultural patient populations has honed my ability to navigate diverse healthcare systems and patient expectations. In Beijing, where the healthcare system is a mix of public and private sectors, I aim to contribute by providing high-quality care that respects both Western medical practices and traditional Chinese healing methods. For instance, I have studied TCM principles during my professional development and am eager to explore integrative approaches that enhance patient recovery and satisfaction. This holistic perspective aligns with the growing demand for personalized healthcare solutions in China.</w:t>
      </w:r>
    </w:p>
    <w:p>
      <w:pPr>
        <w:pStyle w:val="BodyText"/>
      </w:pPr>
      <w:r>
        <w:t xml:space="preserve">As a Doctor General Practitioner, I understand the importance of continuous learning and staying updated with medical advancements. I have participated in numerous professional development programs, including workshops on telemedicine, which has become increasingly vital in China’s expanding digital health infrastructure. My technical skills include proficiency in electronic health records (EHR) systems and diagnostic tools such as ultrasound and blood analyzers. These competencies would allow me to seamlessly integrate into your team while contributing to operational efficiency.</w:t>
      </w:r>
    </w:p>
    <w:p>
      <w:pPr>
        <w:pStyle w:val="BodyText"/>
      </w:pPr>
      <w:r>
        <w:t xml:space="preserve">What excites me most about the opportunity in China Beijing is the chance to make a meaningful impact on public health while immersing myself in a city that is both historically rich and forward-thinking. From the bustling streets of Wangfujing to the serene gardens of Zhongshan Park, Beijing offers a unique blend of tradition and modernity that I am eager to engage with. I am particularly interested in collaborating with local organizations to promote health literacy among underserved communities, an initiative that would align with my passion for equitable healthcare access.</w:t>
      </w:r>
    </w:p>
    <w:p>
      <w:pPr>
        <w:pStyle w:val="BodyText"/>
      </w:pPr>
      <w:r>
        <w:t xml:space="preserve">In conclusion, I am confident that my background as a Doctor General Practitioner, combined with my adaptability and cultural sensitivity, makes me an ideal candidate for this role. I am enthusiastic about the possibility of contributing to the vibrant medical community in Beijing and supporting your institution’s goals of excellence in patient care. Thank you for considering my application. I would be grateful for the opportunity to discuss how my skills and experiences align with your needs.</w:t>
      </w:r>
    </w:p>
    <w:p>
      <w:pPr>
        <w:pStyle w:val="BodyText"/>
      </w:pPr>
      <w:r>
        <w:t xml:space="preserve">Sincerely,</w:t>
      </w:r>
      <w:r>
        <w:br/>
      </w:r>
      <w:r>
        <w:rPr>
          <w:bCs/>
          <w:b/>
        </w:rPr>
        <w:t xml:space="preserve">John Doe</w:t>
      </w:r>
      <w:r>
        <w:br/>
      </w:r>
      <w:r>
        <w:t xml:space="preserve">Doctor General Practitioner</w:t>
      </w:r>
      <w:r>
        <w:br/>
      </w:r>
      <w:r>
        <w:t xml:space="preserve">[Optional: Attach CV or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in China Beijing</dc:title>
  <dc:creator/>
  <dc:language>en</dc:language>
  <cp:keywords/>
  <dcterms:created xsi:type="dcterms:W3CDTF">2025-12-10T07:53:37Z</dcterms:created>
  <dcterms:modified xsi:type="dcterms:W3CDTF">2025-12-10T07:53:37Z</dcterms:modified>
</cp:coreProperties>
</file>

<file path=docProps/custom.xml><?xml version="1.0" encoding="utf-8"?>
<Properties xmlns="http://schemas.openxmlformats.org/officeDocument/2006/custom-properties" xmlns:vt="http://schemas.openxmlformats.org/officeDocument/2006/docPropsVTypes"/>
</file>